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FAE166" w14:textId="569EE7AB" w:rsidR="005C3D08" w:rsidRPr="005C3D08" w:rsidRDefault="005C3D08" w:rsidP="005C3D08">
      <w:pPr>
        <w:pStyle w:val="Title"/>
        <w:jc w:val="center"/>
        <w:rPr>
          <w:b/>
          <w:bCs/>
          <w:sz w:val="52"/>
          <w:szCs w:val="52"/>
        </w:rPr>
      </w:pPr>
      <w:r w:rsidRPr="005C3D08">
        <w:rPr>
          <w:b/>
          <w:bCs/>
          <w:sz w:val="52"/>
          <w:szCs w:val="52"/>
        </w:rPr>
        <w:t>Multimodal RAG App for Medical Use Cases</w:t>
      </w:r>
    </w:p>
    <w:p w14:paraId="5DD6FBDA" w14:textId="77777777" w:rsidR="005C3D08" w:rsidRPr="005C3D08" w:rsidRDefault="005C3D08" w:rsidP="005C3D08"/>
    <w:p w14:paraId="7FAE0A81" w14:textId="36CDDFD8" w:rsidR="005C3D08" w:rsidRDefault="005C3D08" w:rsidP="005C3D08">
      <w:r>
        <w:t xml:space="preserve">In our application, we are developing a multimodal Retrieval-Augmented Generation (RAG) system using LangChain, specifically designed for the medical field. The application is structured around a knowledge graph </w:t>
      </w:r>
      <w:r>
        <w:t>built from various medical documents, often containing</w:t>
      </w:r>
      <w:r>
        <w:t xml:space="preserve"> </w:t>
      </w:r>
      <w:r>
        <w:t>I</w:t>
      </w:r>
      <w:r>
        <w:t>nformation in multiple formats. This structure allows our application to provide precise answers and retrieve relevant images from these documents in response to user queries.</w:t>
      </w:r>
    </w:p>
    <w:p w14:paraId="48A9934C" w14:textId="14B1EF20" w:rsidR="0035313E" w:rsidRDefault="005C3D08" w:rsidP="005C3D08">
      <w:r>
        <w:t xml:space="preserve">To enhance the </w:t>
      </w:r>
      <w:r>
        <w:t>application's core functionality</w:t>
      </w:r>
      <w:r>
        <w:t>, we have integrated GPT-4o, a powerful model capable of handling complex and diverse tasks. Additionally, we have incorporated an embedding model and a vector database. These components work together to improve the application</w:t>
      </w:r>
      <w:r>
        <w:t>'</w:t>
      </w:r>
      <w:r>
        <w:t xml:space="preserve">s understanding of the content and enhance the accuracy of its responses. By combining these technologies, our RAG system is better equipped to deliver reliable and relevant </w:t>
      </w:r>
      <w:r>
        <w:t>I</w:t>
      </w:r>
      <w:r>
        <w:t>nformation in the medical domain.</w:t>
      </w:r>
    </w:p>
    <w:p w14:paraId="4CAA00AA" w14:textId="0602B50F" w:rsidR="005C3D08" w:rsidRPr="005C3D08" w:rsidRDefault="005C3D08" w:rsidP="005C3D08">
      <w:pPr>
        <w:rPr>
          <w:b/>
          <w:bCs/>
          <w:u w:val="single"/>
        </w:rPr>
      </w:pPr>
      <w:r w:rsidRPr="005C3D08">
        <w:rPr>
          <w:b/>
          <w:bCs/>
          <w:u w:val="single"/>
        </w:rPr>
        <w:t>Step</w:t>
      </w:r>
      <w:r>
        <w:rPr>
          <w:b/>
          <w:bCs/>
          <w:u w:val="single"/>
        </w:rPr>
        <w:t>-by-</w:t>
      </w:r>
      <w:r w:rsidRPr="005C3D08">
        <w:rPr>
          <w:b/>
          <w:bCs/>
          <w:u w:val="single"/>
        </w:rPr>
        <w:t>step Process:</w:t>
      </w:r>
    </w:p>
    <w:p w14:paraId="5D06D8CD" w14:textId="77DD9C12" w:rsidR="005C3D08" w:rsidRDefault="005C3D08" w:rsidP="005C3D08">
      <w:pPr>
        <w:pStyle w:val="ListParagraph"/>
        <w:numPr>
          <w:ilvl w:val="0"/>
          <w:numId w:val="1"/>
        </w:numPr>
        <w:rPr>
          <w:b/>
          <w:bCs/>
        </w:rPr>
      </w:pPr>
      <w:r w:rsidRPr="005C3D08">
        <w:rPr>
          <w:b/>
          <w:bCs/>
        </w:rPr>
        <w:t>Extracting Information and Images from Documents:</w:t>
      </w:r>
    </w:p>
    <w:p w14:paraId="6E24820B" w14:textId="20C003E5" w:rsidR="005C3D08" w:rsidRDefault="005C3D08" w:rsidP="005C3D08">
      <w:pPr>
        <w:pStyle w:val="ListParagraph"/>
      </w:pPr>
      <w:r>
        <w:t xml:space="preserve">We used </w:t>
      </w:r>
      <w:r w:rsidRPr="005C3D08">
        <w:t>the unstructured library, a vital tool for handling tables and images in PDF documents</w:t>
      </w:r>
      <w:r>
        <w:t>, to extract pieces of Information and pictures from the papers</w:t>
      </w:r>
      <w:r w:rsidRPr="005C3D08">
        <w:t>.</w:t>
      </w:r>
    </w:p>
    <w:p w14:paraId="2D02B2D4" w14:textId="256D2AE6" w:rsidR="005C3D08" w:rsidRDefault="005C3D08" w:rsidP="005C3D08">
      <w:pPr>
        <w:pStyle w:val="ListParagraph"/>
        <w:numPr>
          <w:ilvl w:val="0"/>
          <w:numId w:val="1"/>
        </w:numPr>
        <w:rPr>
          <w:b/>
          <w:bCs/>
        </w:rPr>
      </w:pPr>
      <w:r w:rsidRPr="005C3D08">
        <w:rPr>
          <w:b/>
          <w:bCs/>
        </w:rPr>
        <w:t>Classify Texts and Summarize:</w:t>
      </w:r>
    </w:p>
    <w:p w14:paraId="333933A4" w14:textId="41874B2F" w:rsidR="005C3D08" w:rsidRDefault="005C3D08" w:rsidP="005C3D08">
      <w:pPr>
        <w:pStyle w:val="ListParagraph"/>
      </w:pPr>
      <w:r>
        <w:t xml:space="preserve">This processes a list of elements extracted from a PDF, identifying whether each </w:t>
      </w:r>
      <w:r>
        <w:t>compon</w:t>
      </w:r>
      <w:r>
        <w:t>ent is text or a table. It then uses an AI model (GPT-3.5-turbo) to generate summaries for each text and table element. The original elements and their summaries are stored in separate lists for further use</w:t>
      </w:r>
    </w:p>
    <w:p w14:paraId="5BF6C0A7" w14:textId="6F4B22E6" w:rsidR="005C3D08" w:rsidRDefault="005C3D08" w:rsidP="005C3D08">
      <w:pPr>
        <w:pStyle w:val="ListParagraph"/>
        <w:numPr>
          <w:ilvl w:val="0"/>
          <w:numId w:val="1"/>
        </w:numPr>
        <w:rPr>
          <w:b/>
          <w:bCs/>
        </w:rPr>
      </w:pPr>
      <w:r w:rsidRPr="005C3D08">
        <w:rPr>
          <w:b/>
          <w:bCs/>
        </w:rPr>
        <w:t>Process and Encode Images:</w:t>
      </w:r>
    </w:p>
    <w:p w14:paraId="71EDDDD6" w14:textId="0531D734" w:rsidR="005C3D08" w:rsidRDefault="005C3D08" w:rsidP="005C3D08">
      <w:pPr>
        <w:pStyle w:val="ListParagraph"/>
      </w:pPr>
      <w:r>
        <w:t xml:space="preserve">This processes image files in a specified directory, encoding each image in base64 format. It then uses an AI model (GPT-4o) to generate summaries describing the contents of each image, </w:t>
      </w:r>
      <w:r>
        <w:t>explicit</w:t>
      </w:r>
      <w:r>
        <w:t xml:space="preserve">ly focusing on images related to a dog's health. The encoded </w:t>
      </w:r>
      <w:r>
        <w:t>images</w:t>
      </w:r>
      <w:r>
        <w:t xml:space="preserve"> and their corresponding summaries are stored in separate lists for further use.</w:t>
      </w:r>
    </w:p>
    <w:p w14:paraId="368EF514" w14:textId="78D3FE36" w:rsidR="005C3D08" w:rsidRDefault="005C3D08" w:rsidP="005C3D08">
      <w:pPr>
        <w:pStyle w:val="ListParagraph"/>
        <w:numPr>
          <w:ilvl w:val="0"/>
          <w:numId w:val="1"/>
        </w:numPr>
        <w:rPr>
          <w:b/>
          <w:bCs/>
        </w:rPr>
      </w:pPr>
      <w:r w:rsidRPr="005C3D08">
        <w:rPr>
          <w:b/>
          <w:bCs/>
        </w:rPr>
        <w:t xml:space="preserve">Create </w:t>
      </w:r>
      <w:r w:rsidRPr="005C3D08">
        <w:rPr>
          <w:b/>
          <w:bCs/>
        </w:rPr>
        <w:t>documents from text, table, and image elements</w:t>
      </w:r>
      <w:r w:rsidRPr="005C3D08">
        <w:rPr>
          <w:b/>
          <w:bCs/>
        </w:rPr>
        <w:t>:</w:t>
      </w:r>
    </w:p>
    <w:p w14:paraId="3493E94A" w14:textId="641993F8" w:rsidR="005C3D08" w:rsidRDefault="005C3D08" w:rsidP="005C3D08">
      <w:pPr>
        <w:pStyle w:val="ListParagraph"/>
      </w:pPr>
      <w:r>
        <w:t xml:space="preserve">This </w:t>
      </w:r>
      <w:r>
        <w:t>process</w:t>
      </w:r>
      <w:r>
        <w:t xml:space="preserve"> creates a list of documents from text, table, and image elements</w:t>
      </w:r>
      <w:r>
        <w:t>,</w:t>
      </w:r>
      <w:r>
        <w:t xml:space="preserve"> along with their summaries. Each document is assigned a unique ID and metadata that includes the original content and its type (text, table, or image). These documents are then stored in a vector store using FAISS, a library for efficient similarity search. The vector store is built using embeddings generated by an AI model, enabling efficient retrieval and search of the documents based on their content.</w:t>
      </w:r>
      <w:r>
        <w:t xml:space="preserve"> Vectors are then stored in local folders.</w:t>
      </w:r>
    </w:p>
    <w:p w14:paraId="0CB8A4E7" w14:textId="01F08F22" w:rsidR="005C3D08" w:rsidRDefault="005C3D08" w:rsidP="005C3D08">
      <w:pPr>
        <w:pStyle w:val="ListParagraph"/>
        <w:numPr>
          <w:ilvl w:val="0"/>
          <w:numId w:val="1"/>
        </w:numPr>
        <w:rPr>
          <w:b/>
          <w:bCs/>
        </w:rPr>
      </w:pPr>
      <w:r w:rsidRPr="005C3D08">
        <w:rPr>
          <w:b/>
          <w:bCs/>
        </w:rPr>
        <w:t>Query and Answers:</w:t>
      </w:r>
    </w:p>
    <w:p w14:paraId="512C20D9" w14:textId="14D127C4" w:rsidR="005C3D08" w:rsidRPr="005C3D08" w:rsidRDefault="005C3D08" w:rsidP="005C3D08">
      <w:pPr>
        <w:pStyle w:val="ListParagraph"/>
      </w:pPr>
      <w:r>
        <w:t xml:space="preserve">When a question is asked, the system searches for relevant documents using </w:t>
      </w:r>
      <w:r>
        <w:t xml:space="preserve">a </w:t>
      </w:r>
      <w:r>
        <w:t>similarity search. It then compiles the content of these documents into a context string, differentiating between text, tables, and images. The context</w:t>
      </w:r>
      <w:r>
        <w:t xml:space="preserve"> and question are</w:t>
      </w:r>
      <w:r>
        <w:t xml:space="preserve"> fed into an AI model (GPT-4o) using a predefined prompt, instructing the model to provide a detailed answer. If the model cannot answer confidently, it </w:t>
      </w:r>
      <w:r>
        <w:t>will</w:t>
      </w:r>
      <w:r>
        <w:t xml:space="preserve"> decline the question. The final answer and any relevant images are returned.</w:t>
      </w:r>
    </w:p>
    <w:sectPr w:rsidR="005C3D08" w:rsidRPr="005C3D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4060818"/>
    <w:multiLevelType w:val="hybridMultilevel"/>
    <w:tmpl w:val="513CEB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5394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xszQ2N7MAUgYWpko6SsGpxcWZ+XkgBYa1APsrX9ssAAAA"/>
  </w:docVars>
  <w:rsids>
    <w:rsidRoot w:val="005C3D08"/>
    <w:rsid w:val="0032177C"/>
    <w:rsid w:val="0035313E"/>
    <w:rsid w:val="005C3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46143"/>
  <w15:chartTrackingRefBased/>
  <w15:docId w15:val="{7DEE3757-D92B-421B-85C4-70D2BF965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3D0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C3D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3D0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444</Words>
  <Characters>2533</Characters>
  <Application>Microsoft Office Word</Application>
  <DocSecurity>0</DocSecurity>
  <Lines>21</Lines>
  <Paragraphs>5</Paragraphs>
  <ScaleCrop>false</ScaleCrop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han Ishrak Tahmid</dc:creator>
  <cp:keywords/>
  <dc:description/>
  <cp:lastModifiedBy>Farhan Ishrak Tahmid</cp:lastModifiedBy>
  <cp:revision>1</cp:revision>
  <dcterms:created xsi:type="dcterms:W3CDTF">2024-08-30T05:29:00Z</dcterms:created>
  <dcterms:modified xsi:type="dcterms:W3CDTF">2024-08-30T06:14:00Z</dcterms:modified>
</cp:coreProperties>
</file>